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F2D462" w14:textId="6A7B1B0B" w:rsidR="00A66065" w:rsidRDefault="00A66065" w:rsidP="0000532B">
      <w:pPr>
        <w:pStyle w:val="AralkYok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.C.</w:t>
      </w:r>
    </w:p>
    <w:p w14:paraId="575E4E40" w14:textId="77777777" w:rsidR="0000532B" w:rsidRPr="0000532B" w:rsidRDefault="0000532B" w:rsidP="0000532B">
      <w:pPr>
        <w:pStyle w:val="AralkYok"/>
        <w:jc w:val="center"/>
        <w:rPr>
          <w:rFonts w:ascii="Times New Roman" w:hAnsi="Times New Roman" w:cs="Times New Roman"/>
          <w:sz w:val="24"/>
          <w:szCs w:val="24"/>
        </w:rPr>
      </w:pPr>
      <w:r w:rsidRPr="0000532B">
        <w:rPr>
          <w:rFonts w:ascii="Times New Roman" w:hAnsi="Times New Roman" w:cs="Times New Roman"/>
          <w:sz w:val="24"/>
          <w:szCs w:val="24"/>
        </w:rPr>
        <w:t>AFYON KOCATEPE ÜNİVERSİTESİ</w:t>
      </w:r>
    </w:p>
    <w:p w14:paraId="57ECD579" w14:textId="03FB8D1B" w:rsidR="0000532B" w:rsidRPr="0000532B" w:rsidRDefault="00D85767" w:rsidP="0000532B">
      <w:pPr>
        <w:pStyle w:val="AralkYok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ğlık Kültür v</w:t>
      </w:r>
      <w:r w:rsidRPr="0000532B">
        <w:rPr>
          <w:rFonts w:ascii="Times New Roman" w:hAnsi="Times New Roman" w:cs="Times New Roman"/>
          <w:sz w:val="24"/>
          <w:szCs w:val="24"/>
        </w:rPr>
        <w:t>e Spor Daire Başkanlığına</w:t>
      </w:r>
    </w:p>
    <w:p w14:paraId="33C67633" w14:textId="77777777" w:rsidR="008F2E0E" w:rsidRDefault="008F2E0E" w:rsidP="00CD0C6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E010E1" w14:textId="77777777" w:rsidR="00D85767" w:rsidRDefault="00D85767" w:rsidP="00CD0C6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10065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3119"/>
        <w:gridCol w:w="3300"/>
        <w:gridCol w:w="3646"/>
      </w:tblGrid>
      <w:tr w:rsidR="00DC04CC" w:rsidRPr="00DC04CC" w14:paraId="3BBEA053" w14:textId="77777777" w:rsidTr="00B12F07">
        <w:trPr>
          <w:trHeight w:val="475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B143F0" w14:textId="2913BDA6" w:rsidR="00DC04CC" w:rsidRPr="00DC04CC" w:rsidRDefault="00B12F07" w:rsidP="00CD0C6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ulüp/Topluluk</w:t>
            </w:r>
            <w:r w:rsidR="00DC04CC" w:rsidRPr="00DC04C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dı:</w:t>
            </w:r>
          </w:p>
        </w:tc>
        <w:tc>
          <w:tcPr>
            <w:tcW w:w="69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883DFB" w14:textId="77777777" w:rsidR="00DC04CC" w:rsidRPr="00DC04CC" w:rsidRDefault="00DC04CC" w:rsidP="00CD0C6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C2BB4" w:rsidRPr="00DC04CC" w14:paraId="280E4C88" w14:textId="77777777" w:rsidTr="00B12F07">
        <w:trPr>
          <w:trHeight w:val="475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195756" w14:textId="77777777" w:rsidR="004C2BB4" w:rsidRPr="00DC04CC" w:rsidRDefault="004C2BB4" w:rsidP="00CD0C6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aaliyetin Adı:</w:t>
            </w:r>
          </w:p>
        </w:tc>
        <w:tc>
          <w:tcPr>
            <w:tcW w:w="69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384726" w14:textId="77777777" w:rsidR="004C2BB4" w:rsidRPr="00DC04CC" w:rsidRDefault="004C2BB4" w:rsidP="00CD0C6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4187E" w:rsidRPr="00DC04CC" w14:paraId="3AE68973" w14:textId="43D264FC" w:rsidTr="00E4187E">
        <w:trPr>
          <w:trHeight w:val="475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9ABB12" w14:textId="77777777" w:rsidR="00E4187E" w:rsidRPr="00DC04CC" w:rsidRDefault="00E4187E" w:rsidP="00CD0C6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04C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ezi Tarihi:</w:t>
            </w:r>
          </w:p>
        </w:tc>
        <w:tc>
          <w:tcPr>
            <w:tcW w:w="3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6078E30" w14:textId="77777777" w:rsidR="00E4187E" w:rsidRPr="00DC04CC" w:rsidRDefault="00E4187E" w:rsidP="00CD0C6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4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3F6857B1" w14:textId="5606835A" w:rsidR="00E4187E" w:rsidRDefault="00E4187E" w:rsidP="00CD0C6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idiş Saati:</w:t>
            </w:r>
          </w:p>
          <w:p w14:paraId="7978E086" w14:textId="70F2D24C" w:rsidR="00E4187E" w:rsidRPr="00DC04CC" w:rsidRDefault="00E4187E" w:rsidP="00CD0C6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önüş Saati:</w:t>
            </w:r>
          </w:p>
        </w:tc>
      </w:tr>
      <w:tr w:rsidR="00DC04CC" w:rsidRPr="00DC04CC" w14:paraId="3A160353" w14:textId="77777777" w:rsidTr="00B12F07">
        <w:trPr>
          <w:trHeight w:val="475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33DB97" w14:textId="77777777" w:rsidR="00DC04CC" w:rsidRPr="00DC04CC" w:rsidRDefault="00DC04CC" w:rsidP="00CD0C6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04C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ezi Güzergâhı:</w:t>
            </w:r>
          </w:p>
        </w:tc>
        <w:tc>
          <w:tcPr>
            <w:tcW w:w="69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673982" w14:textId="52EA05BC" w:rsidR="00DC04CC" w:rsidRPr="00DC04CC" w:rsidRDefault="00DC04CC" w:rsidP="00CD0C6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04C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</w:tbl>
    <w:p w14:paraId="3E62BA0B" w14:textId="77777777" w:rsidR="00A66065" w:rsidRDefault="00A66065" w:rsidP="00A66065">
      <w:pPr>
        <w:spacing w:line="240" w:lineRule="auto"/>
        <w:ind w:left="-567"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775877BB" w14:textId="77777777" w:rsidR="00D85767" w:rsidRDefault="0010026A" w:rsidP="00A66065">
      <w:pPr>
        <w:spacing w:line="240" w:lineRule="auto"/>
        <w:ind w:left="-567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yon Kocatepe Üniversitesi ………</w:t>
      </w:r>
      <w:r w:rsidR="00CD0C6F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.</w:t>
      </w:r>
      <w:r w:rsidR="00B12F07">
        <w:rPr>
          <w:rFonts w:ascii="Times New Roman" w:hAnsi="Times New Roman" w:cs="Times New Roman"/>
          <w:sz w:val="24"/>
          <w:szCs w:val="24"/>
        </w:rPr>
        <w:t>Kulübü/Topluluğu</w:t>
      </w:r>
      <w:r w:rsidR="00443428" w:rsidRPr="00443428">
        <w:rPr>
          <w:rFonts w:ascii="Times New Roman" w:hAnsi="Times New Roman" w:cs="Times New Roman"/>
          <w:sz w:val="24"/>
          <w:szCs w:val="24"/>
        </w:rPr>
        <w:t xml:space="preserve"> olarak </w:t>
      </w:r>
      <w:r>
        <w:rPr>
          <w:rFonts w:ascii="Times New Roman" w:hAnsi="Times New Roman" w:cs="Times New Roman"/>
          <w:sz w:val="24"/>
          <w:szCs w:val="24"/>
        </w:rPr>
        <w:t>……………</w:t>
      </w:r>
      <w:r w:rsidR="00443428" w:rsidRPr="00443428">
        <w:rPr>
          <w:rFonts w:ascii="Times New Roman" w:hAnsi="Times New Roman" w:cs="Times New Roman"/>
          <w:sz w:val="24"/>
          <w:szCs w:val="24"/>
        </w:rPr>
        <w:t xml:space="preserve">tarihleri arasında </w:t>
      </w:r>
      <w:r>
        <w:rPr>
          <w:rFonts w:ascii="Times New Roman" w:hAnsi="Times New Roman" w:cs="Times New Roman"/>
          <w:sz w:val="24"/>
          <w:szCs w:val="24"/>
        </w:rPr>
        <w:t>………….</w:t>
      </w:r>
      <w:r w:rsidR="00EF52B9" w:rsidRPr="00443428">
        <w:rPr>
          <w:rFonts w:ascii="Times New Roman" w:hAnsi="Times New Roman" w:cs="Times New Roman"/>
          <w:sz w:val="24"/>
          <w:szCs w:val="24"/>
        </w:rPr>
        <w:t>gitmek</w:t>
      </w:r>
      <w:r w:rsidR="00443428" w:rsidRPr="00443428">
        <w:rPr>
          <w:rFonts w:ascii="Times New Roman" w:hAnsi="Times New Roman" w:cs="Times New Roman"/>
          <w:sz w:val="24"/>
          <w:szCs w:val="24"/>
        </w:rPr>
        <w:t xml:space="preserve"> istiyoruz.</w:t>
      </w:r>
      <w:r w:rsidR="009E4925">
        <w:rPr>
          <w:rFonts w:ascii="Times New Roman" w:hAnsi="Times New Roman" w:cs="Times New Roman"/>
          <w:sz w:val="24"/>
          <w:szCs w:val="24"/>
        </w:rPr>
        <w:t xml:space="preserve"> Bu </w:t>
      </w:r>
      <w:r w:rsidR="00DC04CC">
        <w:rPr>
          <w:rFonts w:ascii="Times New Roman" w:hAnsi="Times New Roman" w:cs="Times New Roman"/>
          <w:sz w:val="24"/>
          <w:szCs w:val="24"/>
        </w:rPr>
        <w:t>seyahate</w:t>
      </w:r>
      <w:r w:rsidR="0000532B">
        <w:rPr>
          <w:rFonts w:ascii="Times New Roman" w:hAnsi="Times New Roman" w:cs="Times New Roman"/>
          <w:sz w:val="24"/>
          <w:szCs w:val="24"/>
        </w:rPr>
        <w:t xml:space="preserve"> </w:t>
      </w:r>
      <w:r w:rsidR="00B12F07">
        <w:rPr>
          <w:rFonts w:ascii="Times New Roman" w:hAnsi="Times New Roman" w:cs="Times New Roman"/>
          <w:sz w:val="24"/>
          <w:szCs w:val="24"/>
        </w:rPr>
        <w:t>kulüp/topluluk</w:t>
      </w:r>
      <w:r w:rsidR="0000532B">
        <w:rPr>
          <w:rFonts w:ascii="Times New Roman" w:hAnsi="Times New Roman" w:cs="Times New Roman"/>
          <w:sz w:val="24"/>
          <w:szCs w:val="24"/>
        </w:rPr>
        <w:t xml:space="preserve"> </w:t>
      </w:r>
      <w:r w:rsidR="00B12F07">
        <w:rPr>
          <w:rFonts w:ascii="Times New Roman" w:hAnsi="Times New Roman" w:cs="Times New Roman"/>
          <w:sz w:val="24"/>
          <w:szCs w:val="24"/>
        </w:rPr>
        <w:t>danışmanı/</w:t>
      </w:r>
      <w:r w:rsidR="0000532B">
        <w:rPr>
          <w:rFonts w:ascii="Times New Roman" w:hAnsi="Times New Roman" w:cs="Times New Roman"/>
          <w:sz w:val="24"/>
          <w:szCs w:val="24"/>
        </w:rPr>
        <w:t>sorumlusu</w:t>
      </w:r>
      <w:proofErr w:type="gramStart"/>
      <w:r>
        <w:rPr>
          <w:rFonts w:ascii="Times New Roman" w:hAnsi="Times New Roman" w:cs="Times New Roman"/>
          <w:sz w:val="24"/>
          <w:szCs w:val="24"/>
        </w:rPr>
        <w:t>………</w:t>
      </w:r>
      <w:r w:rsidR="00CD0C6F">
        <w:rPr>
          <w:rFonts w:ascii="Times New Roman" w:hAnsi="Times New Roman" w:cs="Times New Roman"/>
          <w:sz w:val="24"/>
          <w:szCs w:val="24"/>
        </w:rPr>
        <w:t>…</w:t>
      </w:r>
      <w:r>
        <w:rPr>
          <w:rFonts w:ascii="Times New Roman" w:hAnsi="Times New Roman" w:cs="Times New Roman"/>
          <w:sz w:val="24"/>
          <w:szCs w:val="24"/>
        </w:rPr>
        <w:t>……….</w:t>
      </w:r>
      <w:proofErr w:type="gramEnd"/>
      <w:r w:rsidR="00DC04CC">
        <w:rPr>
          <w:rFonts w:ascii="Times New Roman" w:hAnsi="Times New Roman" w:cs="Times New Roman"/>
          <w:sz w:val="24"/>
          <w:szCs w:val="24"/>
        </w:rPr>
        <w:t>refakat edecektir.</w:t>
      </w:r>
    </w:p>
    <w:p w14:paraId="1FA783C3" w14:textId="17F63F1E" w:rsidR="0000532B" w:rsidRDefault="00DC04CC" w:rsidP="00A66065">
      <w:pPr>
        <w:spacing w:line="240" w:lineRule="auto"/>
        <w:ind w:left="-567" w:firstLine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C04CC">
        <w:rPr>
          <w:rFonts w:ascii="Times New Roman" w:hAnsi="Times New Roman" w:cs="Times New Roman"/>
          <w:color w:val="000000"/>
          <w:sz w:val="24"/>
          <w:szCs w:val="24"/>
        </w:rPr>
        <w:t>Aşağ</w:t>
      </w:r>
      <w:r w:rsidR="0000532B">
        <w:rPr>
          <w:rFonts w:ascii="Times New Roman" w:hAnsi="Times New Roman" w:cs="Times New Roman"/>
          <w:color w:val="000000"/>
          <w:sz w:val="24"/>
          <w:szCs w:val="24"/>
        </w:rPr>
        <w:t xml:space="preserve">ıda bilgileri ve imzası bulunan </w:t>
      </w:r>
      <w:r w:rsidRPr="00DC04CC">
        <w:rPr>
          <w:rFonts w:ascii="Times New Roman" w:hAnsi="Times New Roman" w:cs="Times New Roman"/>
          <w:color w:val="000000"/>
          <w:sz w:val="24"/>
          <w:szCs w:val="24"/>
        </w:rPr>
        <w:t xml:space="preserve">tüm </w:t>
      </w:r>
      <w:r w:rsidR="00B12F07">
        <w:rPr>
          <w:rFonts w:ascii="Times New Roman" w:hAnsi="Times New Roman" w:cs="Times New Roman"/>
          <w:color w:val="000000"/>
          <w:sz w:val="24"/>
          <w:szCs w:val="24"/>
        </w:rPr>
        <w:t>öğrenciler</w:t>
      </w:r>
      <w:r w:rsidRPr="00DC04CC">
        <w:rPr>
          <w:rFonts w:ascii="Times New Roman" w:hAnsi="Times New Roman" w:cs="Times New Roman"/>
          <w:color w:val="000000"/>
          <w:sz w:val="24"/>
          <w:szCs w:val="24"/>
        </w:rPr>
        <w:t xml:space="preserve"> adı geçen geziye kendi isteğiyle katıldığını bildirir, zorunlu seyahat sigortasını yaptıracağını, güzergâh dışına çıkmayacağını, toplanma için belirlenen saatlerde belirlenen yerde olacağını, gezi boyunca iletişim kanallarını açık tutacağını, gezi kuralla</w:t>
      </w:r>
      <w:r w:rsidR="0000532B">
        <w:rPr>
          <w:rFonts w:ascii="Times New Roman" w:hAnsi="Times New Roman" w:cs="Times New Roman"/>
          <w:color w:val="000000"/>
          <w:sz w:val="24"/>
          <w:szCs w:val="24"/>
        </w:rPr>
        <w:t>rına uyacağını taahhüt ederler. Geziye</w:t>
      </w:r>
      <w:r w:rsidR="00B12F07">
        <w:rPr>
          <w:rFonts w:ascii="Times New Roman" w:hAnsi="Times New Roman" w:cs="Times New Roman"/>
          <w:color w:val="000000"/>
          <w:sz w:val="24"/>
          <w:szCs w:val="24"/>
        </w:rPr>
        <w:t xml:space="preserve"> katılan </w:t>
      </w:r>
      <w:r w:rsidRPr="00DC04CC">
        <w:rPr>
          <w:rFonts w:ascii="Times New Roman" w:hAnsi="Times New Roman" w:cs="Times New Roman"/>
          <w:color w:val="000000"/>
          <w:sz w:val="24"/>
          <w:szCs w:val="24"/>
        </w:rPr>
        <w:t xml:space="preserve">tüm </w:t>
      </w:r>
      <w:r w:rsidR="00B12F07">
        <w:rPr>
          <w:rFonts w:ascii="Times New Roman" w:hAnsi="Times New Roman" w:cs="Times New Roman"/>
          <w:color w:val="000000"/>
          <w:sz w:val="24"/>
          <w:szCs w:val="24"/>
        </w:rPr>
        <w:t>öğrenciler</w:t>
      </w:r>
      <w:r w:rsidRPr="00DC04CC">
        <w:rPr>
          <w:rFonts w:ascii="Times New Roman" w:hAnsi="Times New Roman" w:cs="Times New Roman"/>
          <w:color w:val="000000"/>
          <w:sz w:val="24"/>
          <w:szCs w:val="24"/>
        </w:rPr>
        <w:t xml:space="preserve"> herhangi bir nedenle oluşabilecek kaza ve sonrasında oluşabilecek maddi hasar ve bedensel yaralanma ve/veya ölüm gibi nedenlerden dolayı şahsından başka kimsenin cezai ve hukuki olarak sorumlu tutulamayacağını kendi ve/veya mirasçıları adına </w:t>
      </w:r>
      <w:r w:rsidRPr="00DC04CC">
        <w:rPr>
          <w:rFonts w:ascii="Times New Roman" w:hAnsi="Times New Roman" w:cs="Times New Roman"/>
          <w:b/>
          <w:color w:val="000000"/>
          <w:sz w:val="24"/>
          <w:szCs w:val="24"/>
        </w:rPr>
        <w:t>Afyon Kocatepe Üniversitesi</w:t>
      </w:r>
      <w:r w:rsidRPr="00DC04CC">
        <w:rPr>
          <w:rFonts w:ascii="Times New Roman" w:hAnsi="Times New Roman" w:cs="Times New Roman"/>
          <w:color w:val="000000"/>
          <w:sz w:val="24"/>
          <w:szCs w:val="24"/>
        </w:rPr>
        <w:t xml:space="preserve"> / </w:t>
      </w:r>
      <w:proofErr w:type="gramStart"/>
      <w:r w:rsidR="0010026A">
        <w:rPr>
          <w:rFonts w:ascii="Times New Roman" w:hAnsi="Times New Roman" w:cs="Times New Roman"/>
          <w:color w:val="000000"/>
          <w:sz w:val="24"/>
          <w:szCs w:val="24"/>
        </w:rPr>
        <w:t>……………..</w:t>
      </w:r>
      <w:proofErr w:type="gramEnd"/>
      <w:r w:rsidRPr="00DC04CC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Topluluğu</w:t>
      </w:r>
      <w:r w:rsidR="0010026A">
        <w:rPr>
          <w:rFonts w:ascii="Times New Roman" w:hAnsi="Times New Roman" w:cs="Times New Roman"/>
          <w:b/>
          <w:color w:val="000000"/>
          <w:sz w:val="24"/>
          <w:szCs w:val="24"/>
        </w:rPr>
        <w:t>/Kulübü</w:t>
      </w:r>
      <w:r w:rsidRPr="00DC04CC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Yönetim Kurulu</w:t>
      </w:r>
      <w:r w:rsidRPr="00DC04CC">
        <w:rPr>
          <w:rFonts w:ascii="Times New Roman" w:hAnsi="Times New Roman" w:cs="Times New Roman"/>
          <w:color w:val="000000"/>
          <w:sz w:val="24"/>
          <w:szCs w:val="24"/>
        </w:rPr>
        <w:t xml:space="preserve"> ve </w:t>
      </w:r>
      <w:r w:rsidRPr="00DC04CC">
        <w:rPr>
          <w:rFonts w:ascii="Times New Roman" w:hAnsi="Times New Roman" w:cs="Times New Roman"/>
          <w:b/>
          <w:color w:val="000000"/>
          <w:sz w:val="24"/>
          <w:szCs w:val="24"/>
        </w:rPr>
        <w:t>danışmanının</w:t>
      </w:r>
      <w:r w:rsidRPr="00DC04CC">
        <w:rPr>
          <w:rFonts w:ascii="Times New Roman" w:hAnsi="Times New Roman" w:cs="Times New Roman"/>
          <w:color w:val="000000"/>
          <w:sz w:val="24"/>
          <w:szCs w:val="24"/>
        </w:rPr>
        <w:t xml:space="preserve"> sorumlu</w:t>
      </w:r>
      <w:r w:rsidR="00B12F07">
        <w:rPr>
          <w:rFonts w:ascii="Times New Roman" w:hAnsi="Times New Roman" w:cs="Times New Roman"/>
          <w:color w:val="000000"/>
          <w:sz w:val="24"/>
          <w:szCs w:val="24"/>
        </w:rPr>
        <w:t xml:space="preserve"> olmayacağını </w:t>
      </w:r>
      <w:r w:rsidRPr="00DC04CC">
        <w:rPr>
          <w:rFonts w:ascii="Times New Roman" w:hAnsi="Times New Roman" w:cs="Times New Roman"/>
          <w:color w:val="000000"/>
          <w:sz w:val="24"/>
          <w:szCs w:val="24"/>
        </w:rPr>
        <w:t>peşinen kabul ve taahhüt ederler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7876863C" w14:textId="77777777" w:rsidR="0000532B" w:rsidRDefault="00CD0C6F" w:rsidP="0000532B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</w:p>
    <w:p w14:paraId="7608A70D" w14:textId="77777777" w:rsidR="0000532B" w:rsidRPr="00DC04CC" w:rsidRDefault="00D53C55" w:rsidP="0000532B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…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>/…./20…</w:t>
      </w:r>
      <w:r w:rsidR="00CD0C6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0532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</w:t>
      </w:r>
      <w:r w:rsidR="0000532B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</w:t>
      </w:r>
      <w:r w:rsidR="0000532B">
        <w:rPr>
          <w:rFonts w:ascii="Times New Roman" w:hAnsi="Times New Roman" w:cs="Times New Roman"/>
          <w:color w:val="000000"/>
          <w:sz w:val="24"/>
          <w:szCs w:val="24"/>
        </w:rPr>
        <w:t xml:space="preserve"> …./…./20…</w:t>
      </w:r>
    </w:p>
    <w:p w14:paraId="44FD9648" w14:textId="00F30726" w:rsidR="0000532B" w:rsidRDefault="00D53C55" w:rsidP="00D53C5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82BEB">
        <w:rPr>
          <w:rFonts w:ascii="Times New Roman" w:hAnsi="Times New Roman" w:cs="Times New Roman"/>
          <w:sz w:val="24"/>
          <w:szCs w:val="24"/>
        </w:rPr>
        <w:t>Kulüp/Topluluk Başkanı</w:t>
      </w:r>
      <w:r w:rsidR="00C82BEB" w:rsidRPr="00C82BEB">
        <w:rPr>
          <w:rFonts w:ascii="Times New Roman" w:hAnsi="Times New Roman" w:cs="Times New Roman"/>
          <w:sz w:val="24"/>
          <w:szCs w:val="24"/>
        </w:rPr>
        <w:t xml:space="preserve"> </w:t>
      </w:r>
      <w:r w:rsidR="00C82BEB">
        <w:rPr>
          <w:rFonts w:ascii="Times New Roman" w:hAnsi="Times New Roman" w:cs="Times New Roman"/>
          <w:sz w:val="24"/>
          <w:szCs w:val="24"/>
        </w:rPr>
        <w:tab/>
      </w:r>
      <w:r w:rsidR="00C82BEB">
        <w:rPr>
          <w:rFonts w:ascii="Times New Roman" w:hAnsi="Times New Roman" w:cs="Times New Roman"/>
          <w:sz w:val="24"/>
          <w:szCs w:val="24"/>
        </w:rPr>
        <w:tab/>
      </w:r>
      <w:r w:rsidR="00C82BEB">
        <w:rPr>
          <w:rFonts w:ascii="Times New Roman" w:hAnsi="Times New Roman" w:cs="Times New Roman"/>
          <w:sz w:val="24"/>
          <w:szCs w:val="24"/>
        </w:rPr>
        <w:tab/>
      </w:r>
      <w:r w:rsidR="00C82BEB">
        <w:rPr>
          <w:rFonts w:ascii="Times New Roman" w:hAnsi="Times New Roman" w:cs="Times New Roman"/>
          <w:sz w:val="24"/>
          <w:szCs w:val="24"/>
        </w:rPr>
        <w:tab/>
      </w:r>
      <w:r w:rsidR="00C82BEB">
        <w:rPr>
          <w:rFonts w:ascii="Times New Roman" w:hAnsi="Times New Roman" w:cs="Times New Roman"/>
          <w:sz w:val="24"/>
          <w:szCs w:val="24"/>
        </w:rPr>
        <w:tab/>
      </w:r>
      <w:r w:rsidR="00C82BEB">
        <w:rPr>
          <w:rFonts w:ascii="Times New Roman" w:hAnsi="Times New Roman" w:cs="Times New Roman"/>
          <w:sz w:val="24"/>
          <w:szCs w:val="24"/>
        </w:rPr>
        <w:tab/>
      </w:r>
      <w:r w:rsidR="00C82BEB">
        <w:rPr>
          <w:rFonts w:ascii="Times New Roman" w:hAnsi="Times New Roman" w:cs="Times New Roman"/>
          <w:sz w:val="24"/>
          <w:szCs w:val="24"/>
        </w:rPr>
        <w:t>Kulüp/Topluluk Danışmanı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</w:t>
      </w:r>
    </w:p>
    <w:p w14:paraId="4F7B2C09" w14:textId="77777777" w:rsidR="0000532B" w:rsidRDefault="00D53C55" w:rsidP="0000532B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0053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İmza</w:t>
      </w:r>
      <w:r w:rsidR="0000532B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00532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00532B">
        <w:rPr>
          <w:rFonts w:ascii="Times New Roman" w:hAnsi="Times New Roman" w:cs="Times New Roman"/>
          <w:sz w:val="24"/>
          <w:szCs w:val="24"/>
        </w:rPr>
        <w:t>İmza</w:t>
      </w:r>
      <w:proofErr w:type="spellEnd"/>
    </w:p>
    <w:p w14:paraId="435533FB" w14:textId="77777777" w:rsidR="00CD0C6F" w:rsidRPr="00443428" w:rsidRDefault="00CD0C6F" w:rsidP="00CD0C6F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    </w:t>
      </w:r>
    </w:p>
    <w:tbl>
      <w:tblPr>
        <w:tblStyle w:val="TabloKlavuzu"/>
        <w:tblW w:w="10065" w:type="dxa"/>
        <w:tblInd w:w="-459" w:type="dxa"/>
        <w:tblLook w:val="04A0" w:firstRow="1" w:lastRow="0" w:firstColumn="1" w:lastColumn="0" w:noHBand="0" w:noVBand="1"/>
      </w:tblPr>
      <w:tblGrid>
        <w:gridCol w:w="643"/>
        <w:gridCol w:w="2051"/>
        <w:gridCol w:w="1984"/>
        <w:gridCol w:w="1559"/>
        <w:gridCol w:w="1418"/>
        <w:gridCol w:w="1417"/>
        <w:gridCol w:w="993"/>
      </w:tblGrid>
      <w:tr w:rsidR="00B12F07" w:rsidRPr="00443428" w14:paraId="1AAF5DF8" w14:textId="77777777" w:rsidTr="00B12F07">
        <w:trPr>
          <w:trHeight w:val="456"/>
        </w:trPr>
        <w:tc>
          <w:tcPr>
            <w:tcW w:w="643" w:type="dxa"/>
          </w:tcPr>
          <w:p w14:paraId="36B7EE70" w14:textId="77777777" w:rsidR="00B12F07" w:rsidRPr="0076017A" w:rsidRDefault="00B12F07" w:rsidP="00CD0C6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017A">
              <w:rPr>
                <w:rFonts w:ascii="Times New Roman" w:hAnsi="Times New Roman" w:cs="Times New Roman"/>
                <w:b/>
                <w:sz w:val="24"/>
                <w:szCs w:val="24"/>
              </w:rPr>
              <w:t>Sıra</w:t>
            </w:r>
          </w:p>
        </w:tc>
        <w:tc>
          <w:tcPr>
            <w:tcW w:w="2051" w:type="dxa"/>
          </w:tcPr>
          <w:p w14:paraId="494318C0" w14:textId="77777777" w:rsidR="00B12F07" w:rsidRPr="0076017A" w:rsidRDefault="00B12F07" w:rsidP="00CD0C6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017A">
              <w:rPr>
                <w:rFonts w:ascii="Times New Roman" w:hAnsi="Times New Roman" w:cs="Times New Roman"/>
                <w:b/>
                <w:sz w:val="24"/>
                <w:szCs w:val="24"/>
              </w:rPr>
              <w:t>Adı Soyadı</w:t>
            </w:r>
          </w:p>
        </w:tc>
        <w:tc>
          <w:tcPr>
            <w:tcW w:w="1984" w:type="dxa"/>
          </w:tcPr>
          <w:p w14:paraId="1F2AB78B" w14:textId="6E0BEBA8" w:rsidR="00B12F07" w:rsidRDefault="00B12F07" w:rsidP="00B12F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./Yo./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yo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559" w:type="dxa"/>
          </w:tcPr>
          <w:p w14:paraId="5F0654AE" w14:textId="7995A9BD" w:rsidR="00B12F07" w:rsidRDefault="00B12F07" w:rsidP="00CD0C6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ölüm</w:t>
            </w:r>
          </w:p>
        </w:tc>
        <w:tc>
          <w:tcPr>
            <w:tcW w:w="1418" w:type="dxa"/>
          </w:tcPr>
          <w:p w14:paraId="44D01ED8" w14:textId="7DEBED94" w:rsidR="00B12F07" w:rsidRPr="0076017A" w:rsidRDefault="00B12F07" w:rsidP="00CD0C6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 No</w:t>
            </w:r>
          </w:p>
        </w:tc>
        <w:tc>
          <w:tcPr>
            <w:tcW w:w="1417" w:type="dxa"/>
          </w:tcPr>
          <w:p w14:paraId="7F3C2C04" w14:textId="77777777" w:rsidR="00B12F07" w:rsidRPr="0076017A" w:rsidRDefault="00B12F07" w:rsidP="00CD0C6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017A">
              <w:rPr>
                <w:rFonts w:ascii="Times New Roman" w:hAnsi="Times New Roman" w:cs="Times New Roman"/>
                <w:b/>
                <w:sz w:val="24"/>
                <w:szCs w:val="24"/>
              </w:rPr>
              <w:t>İletişim 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</w:t>
            </w:r>
          </w:p>
        </w:tc>
        <w:tc>
          <w:tcPr>
            <w:tcW w:w="993" w:type="dxa"/>
          </w:tcPr>
          <w:p w14:paraId="427196B4" w14:textId="77777777" w:rsidR="00B12F07" w:rsidRPr="0076017A" w:rsidRDefault="00B12F07" w:rsidP="00CD0C6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017A">
              <w:rPr>
                <w:rFonts w:ascii="Times New Roman" w:hAnsi="Times New Roman" w:cs="Times New Roman"/>
                <w:b/>
                <w:sz w:val="24"/>
                <w:szCs w:val="24"/>
              </w:rPr>
              <w:t>İmza</w:t>
            </w:r>
          </w:p>
        </w:tc>
      </w:tr>
      <w:tr w:rsidR="00B12F07" w:rsidRPr="00443428" w14:paraId="0D4BE12D" w14:textId="77777777" w:rsidTr="00B12F07">
        <w:tc>
          <w:tcPr>
            <w:tcW w:w="643" w:type="dxa"/>
          </w:tcPr>
          <w:p w14:paraId="54B4C01E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51" w:type="dxa"/>
          </w:tcPr>
          <w:p w14:paraId="353B349D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B5E2C39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38ACF54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26D36199" w14:textId="10EB7241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1653EAB9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2C608144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79E9A657" w14:textId="77777777" w:rsidTr="00B12F07">
        <w:tc>
          <w:tcPr>
            <w:tcW w:w="643" w:type="dxa"/>
          </w:tcPr>
          <w:p w14:paraId="330A3C29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51" w:type="dxa"/>
          </w:tcPr>
          <w:p w14:paraId="2AB2CF4E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28C7B815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9949C1A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0EDC1D1" w14:textId="6F408754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0C312DA5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55B0C7B1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18CC9E19" w14:textId="77777777" w:rsidTr="00B12F07">
        <w:tc>
          <w:tcPr>
            <w:tcW w:w="643" w:type="dxa"/>
          </w:tcPr>
          <w:p w14:paraId="139F5E08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51" w:type="dxa"/>
          </w:tcPr>
          <w:p w14:paraId="63E70749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10F6612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893588C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36CB7F41" w14:textId="75354B36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37DDBBBA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5077A39D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2BABD366" w14:textId="77777777" w:rsidTr="00B12F07">
        <w:tc>
          <w:tcPr>
            <w:tcW w:w="643" w:type="dxa"/>
          </w:tcPr>
          <w:p w14:paraId="7CD9D34F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51" w:type="dxa"/>
          </w:tcPr>
          <w:p w14:paraId="4B8C80AC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83133CD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1A404FC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29D4033" w14:textId="67B8A522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25B4C09E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224E29F1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0556C615" w14:textId="77777777" w:rsidTr="00B12F07">
        <w:tc>
          <w:tcPr>
            <w:tcW w:w="643" w:type="dxa"/>
          </w:tcPr>
          <w:p w14:paraId="79D9C984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051" w:type="dxa"/>
          </w:tcPr>
          <w:p w14:paraId="3314C883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F5D114C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0AD8A80A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706D63ED" w14:textId="7C600625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2F9F7AB4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14330BC2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04C0C346" w14:textId="77777777" w:rsidTr="00B12F07">
        <w:tc>
          <w:tcPr>
            <w:tcW w:w="643" w:type="dxa"/>
          </w:tcPr>
          <w:p w14:paraId="6CF9B45F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051" w:type="dxa"/>
          </w:tcPr>
          <w:p w14:paraId="428988D0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1526769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5B84EC1E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155E470" w14:textId="34B33F01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1729667F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2A4DC664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34AE463A" w14:textId="77777777" w:rsidTr="00B12F07">
        <w:tc>
          <w:tcPr>
            <w:tcW w:w="643" w:type="dxa"/>
          </w:tcPr>
          <w:p w14:paraId="720FF8D8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051" w:type="dxa"/>
          </w:tcPr>
          <w:p w14:paraId="69CA5AF2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130FE616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76F8DB2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63FA8A3F" w14:textId="1563242D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1D966BD4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2EB36ECC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5296AFAE" w14:textId="77777777" w:rsidTr="00B12F07">
        <w:tc>
          <w:tcPr>
            <w:tcW w:w="643" w:type="dxa"/>
          </w:tcPr>
          <w:p w14:paraId="1CC8E8CD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051" w:type="dxa"/>
          </w:tcPr>
          <w:p w14:paraId="6297D01F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75181252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447FD510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3783C48F" w14:textId="2D9B93BF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551863A9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23B42FB3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457D16B0" w14:textId="77777777" w:rsidTr="00B12F07">
        <w:tc>
          <w:tcPr>
            <w:tcW w:w="643" w:type="dxa"/>
          </w:tcPr>
          <w:p w14:paraId="79DE9540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2051" w:type="dxa"/>
          </w:tcPr>
          <w:p w14:paraId="6B10BFCB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7C9ABF36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4510CAB4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57A66D2E" w14:textId="771D9602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26B77393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66D99D86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2D2C5DB3" w14:textId="77777777" w:rsidTr="00B12F07">
        <w:tc>
          <w:tcPr>
            <w:tcW w:w="643" w:type="dxa"/>
          </w:tcPr>
          <w:p w14:paraId="6ADC4530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051" w:type="dxa"/>
          </w:tcPr>
          <w:p w14:paraId="1F5727D1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D9F4D9F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8945A12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371BEA8" w14:textId="303D3E86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0DABEA1B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40D4B2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66D00960" w14:textId="77777777" w:rsidTr="00B12F07">
        <w:tc>
          <w:tcPr>
            <w:tcW w:w="643" w:type="dxa"/>
          </w:tcPr>
          <w:p w14:paraId="1A1355E0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051" w:type="dxa"/>
          </w:tcPr>
          <w:p w14:paraId="72D22E8A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4505EDF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558D36E5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A543282" w14:textId="2E5031A4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2B22601F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CE5642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6EBD0FED" w14:textId="77777777" w:rsidTr="00B12F07">
        <w:tc>
          <w:tcPr>
            <w:tcW w:w="643" w:type="dxa"/>
          </w:tcPr>
          <w:p w14:paraId="56049B30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051" w:type="dxa"/>
          </w:tcPr>
          <w:p w14:paraId="09C26F2F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3302363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3BFF907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68CA411D" w14:textId="257FD2A0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3230DF90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FD629E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3D76F414" w14:textId="77777777" w:rsidTr="00B12F07">
        <w:tc>
          <w:tcPr>
            <w:tcW w:w="643" w:type="dxa"/>
          </w:tcPr>
          <w:p w14:paraId="6618F0B4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051" w:type="dxa"/>
          </w:tcPr>
          <w:p w14:paraId="65D72219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9440AD4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E7A82B6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2601028" w14:textId="66C13E28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0A58774C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7EE54AE3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43CBA3CB" w14:textId="77777777" w:rsidTr="00B12F07">
        <w:tc>
          <w:tcPr>
            <w:tcW w:w="643" w:type="dxa"/>
          </w:tcPr>
          <w:p w14:paraId="177E88CC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051" w:type="dxa"/>
          </w:tcPr>
          <w:p w14:paraId="6C52B24E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B8F3D04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4ADC656F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0124A4D7" w14:textId="5CF55576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75D46C2C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7146CA4B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60FAAC88" w14:textId="77777777" w:rsidTr="00B12F07">
        <w:tc>
          <w:tcPr>
            <w:tcW w:w="643" w:type="dxa"/>
          </w:tcPr>
          <w:p w14:paraId="76578905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051" w:type="dxa"/>
          </w:tcPr>
          <w:p w14:paraId="173082B3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B12C67F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04B9938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5A55DC30" w14:textId="042C3DCD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2AED066A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621BD657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06619261" w14:textId="77777777" w:rsidTr="00B12F07">
        <w:tc>
          <w:tcPr>
            <w:tcW w:w="643" w:type="dxa"/>
          </w:tcPr>
          <w:p w14:paraId="0BB9D0F3" w14:textId="77777777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051" w:type="dxa"/>
          </w:tcPr>
          <w:p w14:paraId="7291B132" w14:textId="77777777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5A47D0D6" w14:textId="77777777" w:rsidR="00B12F07" w:rsidRPr="00895995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7C1E7A6E" w14:textId="77777777" w:rsidR="00B12F07" w:rsidRPr="00895995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0237D62" w14:textId="5F41D893" w:rsidR="00B12F07" w:rsidRPr="00895995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3C8DD1B3" w14:textId="77777777" w:rsidR="00B12F07" w:rsidRPr="00895995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27B2833D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3D14124D" w14:textId="77777777" w:rsidTr="00B12F07">
        <w:tc>
          <w:tcPr>
            <w:tcW w:w="643" w:type="dxa"/>
          </w:tcPr>
          <w:p w14:paraId="68395732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2051" w:type="dxa"/>
          </w:tcPr>
          <w:p w14:paraId="7AD30FB3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E0E2D82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50A6A231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50F481DB" w14:textId="384BD7E8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4F26A026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DAB9BC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7AF9B12F" w14:textId="77777777" w:rsidTr="00B12F07">
        <w:tc>
          <w:tcPr>
            <w:tcW w:w="643" w:type="dxa"/>
          </w:tcPr>
          <w:p w14:paraId="460EE5DF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051" w:type="dxa"/>
          </w:tcPr>
          <w:p w14:paraId="449563F1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227FCC7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285E36AC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3192B2B" w14:textId="23A91382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3799F866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28DB2A7C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078CF689" w14:textId="77777777" w:rsidTr="00B12F07">
        <w:tc>
          <w:tcPr>
            <w:tcW w:w="643" w:type="dxa"/>
          </w:tcPr>
          <w:p w14:paraId="580F459E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2051" w:type="dxa"/>
          </w:tcPr>
          <w:p w14:paraId="5CEEADD1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4B8F0896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C0B7B18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9493E47" w14:textId="41643329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19E71731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51716DC5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03ED1311" w14:textId="77777777" w:rsidTr="00B12F07">
        <w:tc>
          <w:tcPr>
            <w:tcW w:w="643" w:type="dxa"/>
          </w:tcPr>
          <w:p w14:paraId="45DAA2B0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051" w:type="dxa"/>
          </w:tcPr>
          <w:p w14:paraId="6FA00743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943808F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44D19D02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5DA7EB74" w14:textId="1F7E2156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0E00A480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49B3706E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75CEC9D0" w14:textId="77777777" w:rsidTr="00B12F07">
        <w:tc>
          <w:tcPr>
            <w:tcW w:w="643" w:type="dxa"/>
          </w:tcPr>
          <w:p w14:paraId="39012441" w14:textId="4D628A0D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2051" w:type="dxa"/>
          </w:tcPr>
          <w:p w14:paraId="7BD8AA7A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4210F47E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50D3AAC9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F806E73" w14:textId="38813B7B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1D1A021A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09CF6E80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3D676318" w14:textId="77777777" w:rsidTr="00B12F07">
        <w:tc>
          <w:tcPr>
            <w:tcW w:w="643" w:type="dxa"/>
          </w:tcPr>
          <w:p w14:paraId="19211BF0" w14:textId="1A279AB2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2051" w:type="dxa"/>
          </w:tcPr>
          <w:p w14:paraId="263984E8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7AC6D09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AC541AB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7CDFA0F2" w14:textId="634BB756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2A2E6A56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51B239FC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34FE1E61" w14:textId="77777777" w:rsidTr="00B12F07">
        <w:tc>
          <w:tcPr>
            <w:tcW w:w="643" w:type="dxa"/>
          </w:tcPr>
          <w:p w14:paraId="425174CC" w14:textId="7BEB8670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2051" w:type="dxa"/>
          </w:tcPr>
          <w:p w14:paraId="49FA9139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2CA20CC1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28F50885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5FD001CE" w14:textId="2C753EC0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49E236CB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065CE65C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0B56162D" w14:textId="77777777" w:rsidTr="00B12F07">
        <w:tc>
          <w:tcPr>
            <w:tcW w:w="643" w:type="dxa"/>
          </w:tcPr>
          <w:p w14:paraId="13E0499B" w14:textId="06ECED34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051" w:type="dxa"/>
          </w:tcPr>
          <w:p w14:paraId="1E747509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74BA96CF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57000DDB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35387A69" w14:textId="5B5495B4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52BCE7AF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1100BD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30E354E4" w14:textId="77777777" w:rsidTr="00B12F07">
        <w:tc>
          <w:tcPr>
            <w:tcW w:w="643" w:type="dxa"/>
          </w:tcPr>
          <w:p w14:paraId="009D62B7" w14:textId="282BFABF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051" w:type="dxa"/>
          </w:tcPr>
          <w:p w14:paraId="30E0B9F5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84ABDAD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4D3154CE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265B7ABE" w14:textId="382060E0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1E808193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42F7A0DF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6BAEB889" w14:textId="77777777" w:rsidTr="00B12F07">
        <w:tc>
          <w:tcPr>
            <w:tcW w:w="643" w:type="dxa"/>
          </w:tcPr>
          <w:p w14:paraId="1C3C8C6B" w14:textId="2869AAED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2051" w:type="dxa"/>
          </w:tcPr>
          <w:p w14:paraId="59E39353" w14:textId="77777777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A97C8AC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2A4E2810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7BFA2913" w14:textId="788F3E18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4706BFC1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68F720B5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1558EB07" w14:textId="77777777" w:rsidTr="00B12F07">
        <w:tc>
          <w:tcPr>
            <w:tcW w:w="643" w:type="dxa"/>
          </w:tcPr>
          <w:p w14:paraId="28EA587B" w14:textId="3AD2C556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2051" w:type="dxa"/>
          </w:tcPr>
          <w:p w14:paraId="41513223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2FD3F2E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75A466B3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286DB914" w14:textId="1363C5B5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1462074A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0FBE5F41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2A364453" w14:textId="77777777" w:rsidTr="00B12F07">
        <w:tc>
          <w:tcPr>
            <w:tcW w:w="643" w:type="dxa"/>
          </w:tcPr>
          <w:p w14:paraId="0F3D17AE" w14:textId="0C458338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2051" w:type="dxa"/>
          </w:tcPr>
          <w:p w14:paraId="35C2212A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737F0F83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7FF74AA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6C830AD3" w14:textId="3F04D8D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7A4332C4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7EFF7B9D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7305B3A0" w14:textId="77777777" w:rsidTr="00B12F07">
        <w:tc>
          <w:tcPr>
            <w:tcW w:w="643" w:type="dxa"/>
          </w:tcPr>
          <w:p w14:paraId="7EE7FB97" w14:textId="424B99D4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2051" w:type="dxa"/>
          </w:tcPr>
          <w:p w14:paraId="24ABCF16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E3442F3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45C00CEF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65F95AD0" w14:textId="5E2B7F50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2A1DC531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5322A44B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072E0173" w14:textId="77777777" w:rsidTr="00B12F07">
        <w:tc>
          <w:tcPr>
            <w:tcW w:w="643" w:type="dxa"/>
          </w:tcPr>
          <w:p w14:paraId="3CC8EDEC" w14:textId="1B1F0D27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2051" w:type="dxa"/>
          </w:tcPr>
          <w:p w14:paraId="035C46B0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6107A26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5455E79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12ABDB9" w14:textId="73BD03BD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1FBD4BB5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3C0E2F01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1921B5E6" w14:textId="77777777" w:rsidTr="00B12F07">
        <w:tc>
          <w:tcPr>
            <w:tcW w:w="643" w:type="dxa"/>
          </w:tcPr>
          <w:p w14:paraId="0AFA4237" w14:textId="1C72C022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2051" w:type="dxa"/>
          </w:tcPr>
          <w:p w14:paraId="3DCAFC9E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2F49FB90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B93D4E2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44485B3" w14:textId="414628B1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13C9FB52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46BB43B8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4053F1E9" w14:textId="77777777" w:rsidTr="00B12F07">
        <w:tc>
          <w:tcPr>
            <w:tcW w:w="643" w:type="dxa"/>
          </w:tcPr>
          <w:p w14:paraId="3D4BFA0B" w14:textId="65053A03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2051" w:type="dxa"/>
          </w:tcPr>
          <w:p w14:paraId="26C44865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531A20B5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0184173E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2C65ADAD" w14:textId="315ABFFD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53C48B3B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361E37EB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745D6E90" w14:textId="77777777" w:rsidTr="00B12F07">
        <w:tc>
          <w:tcPr>
            <w:tcW w:w="643" w:type="dxa"/>
          </w:tcPr>
          <w:p w14:paraId="6F7452AE" w14:textId="5B39A222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2051" w:type="dxa"/>
          </w:tcPr>
          <w:p w14:paraId="5C94D1A6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543BB1A2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5831A43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11A7603" w14:textId="437C6031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3F2E029E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632743B5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355A2057" w14:textId="77777777" w:rsidTr="00B12F07">
        <w:tc>
          <w:tcPr>
            <w:tcW w:w="643" w:type="dxa"/>
          </w:tcPr>
          <w:p w14:paraId="3F677529" w14:textId="23919F58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2051" w:type="dxa"/>
          </w:tcPr>
          <w:p w14:paraId="7F0680A1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7819F6B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678D847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02CD9A53" w14:textId="61932ED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24A61C73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139E2766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72AD4AAF" w14:textId="77777777" w:rsidTr="00B12F07">
        <w:tc>
          <w:tcPr>
            <w:tcW w:w="643" w:type="dxa"/>
          </w:tcPr>
          <w:p w14:paraId="5D976A7E" w14:textId="5CFE68EE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2051" w:type="dxa"/>
          </w:tcPr>
          <w:p w14:paraId="14DD4928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84C2DCB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45CB600C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6D85894E" w14:textId="450E0465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36F156E5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639F55D9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072030B2" w14:textId="77777777" w:rsidTr="00B12F07">
        <w:tc>
          <w:tcPr>
            <w:tcW w:w="643" w:type="dxa"/>
          </w:tcPr>
          <w:p w14:paraId="7D170824" w14:textId="1D36FEE4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2051" w:type="dxa"/>
          </w:tcPr>
          <w:p w14:paraId="77A054EC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5CE6C7B6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2D994FB6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C887333" w14:textId="26307F88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39B83C73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F3E835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115D7641" w14:textId="77777777" w:rsidTr="00B12F07">
        <w:tc>
          <w:tcPr>
            <w:tcW w:w="643" w:type="dxa"/>
          </w:tcPr>
          <w:p w14:paraId="78F8BE74" w14:textId="7BCC55BF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2051" w:type="dxa"/>
          </w:tcPr>
          <w:p w14:paraId="79AF6545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58CCEF17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5878D08D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8FD3C44" w14:textId="6D93C1A5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35FDE0A9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67A072B5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41E0C2EE" w14:textId="77777777" w:rsidTr="00B12F07">
        <w:tc>
          <w:tcPr>
            <w:tcW w:w="643" w:type="dxa"/>
          </w:tcPr>
          <w:p w14:paraId="498E4FB0" w14:textId="1EBE819B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2051" w:type="dxa"/>
          </w:tcPr>
          <w:p w14:paraId="7393F5FD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E50F010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58F5436A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521640BF" w14:textId="2DE58392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3ABEBC4C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424A9271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246AF57D" w14:textId="77777777" w:rsidTr="00B12F07">
        <w:tc>
          <w:tcPr>
            <w:tcW w:w="643" w:type="dxa"/>
          </w:tcPr>
          <w:p w14:paraId="66A3020B" w14:textId="57D6C8EB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2051" w:type="dxa"/>
          </w:tcPr>
          <w:p w14:paraId="16925B2E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7C0BEDE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24AE1EA3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0867053F" w14:textId="54282F5E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7340F702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1E50FF9D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6127ED8B" w14:textId="77777777" w:rsidTr="00B12F07">
        <w:tc>
          <w:tcPr>
            <w:tcW w:w="643" w:type="dxa"/>
          </w:tcPr>
          <w:p w14:paraId="365892E1" w14:textId="61086B05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2051" w:type="dxa"/>
          </w:tcPr>
          <w:p w14:paraId="7F078CBD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5FAF280B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9EB502C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5DA011B9" w14:textId="46DA25DC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60D4DD57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613C4B77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0240886D" w14:textId="77777777" w:rsidTr="00B12F07">
        <w:tc>
          <w:tcPr>
            <w:tcW w:w="643" w:type="dxa"/>
          </w:tcPr>
          <w:p w14:paraId="53D0DB1E" w14:textId="2F4DB7DE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2051" w:type="dxa"/>
          </w:tcPr>
          <w:p w14:paraId="0E72DDC6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7B2C088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98EF969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F9105CF" w14:textId="136F8D5E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0998BF54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43F0A6EC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F07" w:rsidRPr="00443428" w14:paraId="72023225" w14:textId="77777777" w:rsidTr="00B12F07">
        <w:tc>
          <w:tcPr>
            <w:tcW w:w="643" w:type="dxa"/>
          </w:tcPr>
          <w:p w14:paraId="00BE652A" w14:textId="6032050E" w:rsidR="00B12F07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2051" w:type="dxa"/>
          </w:tcPr>
          <w:p w14:paraId="233BAC24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4347AE2C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598DBF3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2FF1B786" w14:textId="3D02F5B4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671A5044" w14:textId="77777777" w:rsidR="00B12F07" w:rsidRPr="005C3B5E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77863091" w14:textId="77777777" w:rsidR="00B12F07" w:rsidRPr="00443428" w:rsidRDefault="00B12F07" w:rsidP="00CD0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94A9EDD" w14:textId="77777777" w:rsidR="00DC04CC" w:rsidRDefault="00DC04CC" w:rsidP="00CD0C6F">
      <w:pPr>
        <w:spacing w:line="240" w:lineRule="auto"/>
        <w:jc w:val="right"/>
        <w:rPr>
          <w:color w:val="000000"/>
        </w:rPr>
      </w:pPr>
    </w:p>
    <w:sectPr w:rsidR="00DC04CC" w:rsidSect="00A66065">
      <w:headerReference w:type="default" r:id="rId7"/>
      <w:pgSz w:w="11906" w:h="16838"/>
      <w:pgMar w:top="1417" w:right="99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EC3FDC" w14:textId="77777777" w:rsidR="00464EEF" w:rsidRDefault="00464EEF" w:rsidP="00E674FA">
      <w:pPr>
        <w:spacing w:after="0" w:line="240" w:lineRule="auto"/>
      </w:pPr>
      <w:r>
        <w:separator/>
      </w:r>
    </w:p>
  </w:endnote>
  <w:endnote w:type="continuationSeparator" w:id="0">
    <w:p w14:paraId="15E6823B" w14:textId="77777777" w:rsidR="00464EEF" w:rsidRDefault="00464EEF" w:rsidP="00E67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420150" w14:textId="77777777" w:rsidR="00464EEF" w:rsidRDefault="00464EEF" w:rsidP="00E674FA">
      <w:pPr>
        <w:spacing w:after="0" w:line="240" w:lineRule="auto"/>
      </w:pPr>
      <w:r>
        <w:separator/>
      </w:r>
    </w:p>
  </w:footnote>
  <w:footnote w:type="continuationSeparator" w:id="0">
    <w:p w14:paraId="42040E93" w14:textId="77777777" w:rsidR="00464EEF" w:rsidRDefault="00464EEF" w:rsidP="00E674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10065" w:type="dxa"/>
      <w:tblInd w:w="-459" w:type="dxa"/>
      <w:tblLook w:val="04A0" w:firstRow="1" w:lastRow="0" w:firstColumn="1" w:lastColumn="0" w:noHBand="0" w:noVBand="1"/>
    </w:tblPr>
    <w:tblGrid>
      <w:gridCol w:w="1867"/>
      <w:gridCol w:w="8198"/>
    </w:tblGrid>
    <w:tr w:rsidR="00E674FA" w14:paraId="5C11F969" w14:textId="77777777" w:rsidTr="00B12F07">
      <w:trPr>
        <w:trHeight w:val="271"/>
      </w:trPr>
      <w:tc>
        <w:tcPr>
          <w:tcW w:w="1867" w:type="dxa"/>
          <w:vMerge w:val="restart"/>
          <w:vAlign w:val="center"/>
        </w:tcPr>
        <w:p w14:paraId="6DA41383" w14:textId="77777777" w:rsidR="00E674FA" w:rsidRDefault="00E674FA" w:rsidP="00E674FA">
          <w:pPr>
            <w:pStyle w:val="stbilgi"/>
            <w:jc w:val="center"/>
          </w:pPr>
          <w:r>
            <w:rPr>
              <w:noProof/>
            </w:rPr>
            <w:drawing>
              <wp:inline distT="0" distB="0" distL="0" distR="0" wp14:anchorId="2A1EC646" wp14:editId="79A94232">
                <wp:extent cx="657225" cy="628650"/>
                <wp:effectExtent l="19050" t="0" r="9525" b="0"/>
                <wp:docPr id="1" name="Resim 1" descr="http://aku.edu.tr/wp-content/uploads/2016/02/logojpg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://aku.edu.tr/wp-content/uploads/2016/02/logojpg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198" w:type="dxa"/>
          <w:vMerge w:val="restart"/>
          <w:vAlign w:val="center"/>
        </w:tcPr>
        <w:p w14:paraId="47F34E5C" w14:textId="1BE8C5A4" w:rsidR="00E674FA" w:rsidRPr="00D85767" w:rsidRDefault="00D85767" w:rsidP="00D85767">
          <w:pPr>
            <w:pStyle w:val="stbilgi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00532B">
            <w:rPr>
              <w:rFonts w:ascii="Times New Roman" w:hAnsi="Times New Roman" w:cs="Times New Roman"/>
              <w:b/>
              <w:sz w:val="24"/>
              <w:szCs w:val="24"/>
            </w:rPr>
            <w:t>Afyon Kocatepe Üniversitesi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 xml:space="preserve"> </w:t>
          </w:r>
          <w:r w:rsidR="00E674FA" w:rsidRPr="0000532B">
            <w:rPr>
              <w:rFonts w:ascii="Times New Roman" w:hAnsi="Times New Roman" w:cs="Times New Roman"/>
              <w:b/>
              <w:sz w:val="24"/>
              <w:szCs w:val="24"/>
            </w:rPr>
            <w:t>Sağlık Kültür ve Spor Daire Başkanlığı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 xml:space="preserve"> </w:t>
          </w:r>
          <w:r w:rsidR="005505C3">
            <w:rPr>
              <w:rFonts w:ascii="Times New Roman" w:hAnsi="Times New Roman" w:cs="Times New Roman"/>
              <w:b/>
              <w:sz w:val="24"/>
              <w:szCs w:val="24"/>
            </w:rPr>
            <w:t>Gezi Taahhütnamesi</w:t>
          </w:r>
        </w:p>
      </w:tc>
    </w:tr>
    <w:tr w:rsidR="00E674FA" w14:paraId="4A151250" w14:textId="77777777" w:rsidTr="00B12F07">
      <w:trPr>
        <w:trHeight w:val="269"/>
      </w:trPr>
      <w:tc>
        <w:tcPr>
          <w:tcW w:w="1867" w:type="dxa"/>
          <w:vMerge/>
          <w:vAlign w:val="center"/>
        </w:tcPr>
        <w:p w14:paraId="389A10C1" w14:textId="77777777" w:rsidR="00E674FA" w:rsidRDefault="00E674FA" w:rsidP="00E674FA">
          <w:pPr>
            <w:pStyle w:val="stbilgi"/>
            <w:jc w:val="center"/>
          </w:pPr>
        </w:p>
      </w:tc>
      <w:tc>
        <w:tcPr>
          <w:tcW w:w="8198" w:type="dxa"/>
          <w:vMerge/>
          <w:vAlign w:val="center"/>
        </w:tcPr>
        <w:p w14:paraId="09818D44" w14:textId="77777777" w:rsidR="00E674FA" w:rsidRPr="004272E5" w:rsidRDefault="00E674FA" w:rsidP="00E674FA">
          <w:pPr>
            <w:pStyle w:val="stbilgi"/>
            <w:jc w:val="center"/>
          </w:pPr>
        </w:p>
      </w:tc>
    </w:tr>
    <w:tr w:rsidR="00E674FA" w14:paraId="1E13501A" w14:textId="77777777" w:rsidTr="00B12F07">
      <w:trPr>
        <w:trHeight w:val="269"/>
      </w:trPr>
      <w:tc>
        <w:tcPr>
          <w:tcW w:w="1867" w:type="dxa"/>
          <w:vMerge/>
          <w:vAlign w:val="center"/>
        </w:tcPr>
        <w:p w14:paraId="256C7223" w14:textId="77777777" w:rsidR="00E674FA" w:rsidRDefault="00E674FA" w:rsidP="00E674FA">
          <w:pPr>
            <w:pStyle w:val="stbilgi"/>
            <w:jc w:val="center"/>
          </w:pPr>
        </w:p>
      </w:tc>
      <w:tc>
        <w:tcPr>
          <w:tcW w:w="8198" w:type="dxa"/>
          <w:vMerge/>
          <w:vAlign w:val="center"/>
        </w:tcPr>
        <w:p w14:paraId="4C6371D8" w14:textId="77777777" w:rsidR="00E674FA" w:rsidRPr="004272E5" w:rsidRDefault="00E674FA" w:rsidP="00E674FA">
          <w:pPr>
            <w:pStyle w:val="stbilgi"/>
            <w:jc w:val="center"/>
          </w:pPr>
        </w:p>
      </w:tc>
    </w:tr>
    <w:tr w:rsidR="00E674FA" w14:paraId="29BD6B58" w14:textId="77777777" w:rsidTr="00B12F07">
      <w:trPr>
        <w:trHeight w:val="269"/>
      </w:trPr>
      <w:tc>
        <w:tcPr>
          <w:tcW w:w="1867" w:type="dxa"/>
          <w:vMerge/>
          <w:vAlign w:val="center"/>
        </w:tcPr>
        <w:p w14:paraId="65F4A6BF" w14:textId="77777777" w:rsidR="00E674FA" w:rsidRDefault="00E674FA" w:rsidP="00E674FA">
          <w:pPr>
            <w:pStyle w:val="stbilgi"/>
            <w:jc w:val="center"/>
          </w:pPr>
        </w:p>
      </w:tc>
      <w:tc>
        <w:tcPr>
          <w:tcW w:w="8198" w:type="dxa"/>
          <w:vMerge/>
          <w:vAlign w:val="center"/>
        </w:tcPr>
        <w:p w14:paraId="75ADDB27" w14:textId="77777777" w:rsidR="00E674FA" w:rsidRPr="004272E5" w:rsidRDefault="00E674FA" w:rsidP="00E674FA">
          <w:pPr>
            <w:pStyle w:val="stbilgi"/>
            <w:jc w:val="center"/>
          </w:pPr>
        </w:p>
      </w:tc>
    </w:tr>
    <w:tr w:rsidR="00E674FA" w14:paraId="75BC1333" w14:textId="77777777" w:rsidTr="00B12F07">
      <w:trPr>
        <w:trHeight w:val="269"/>
      </w:trPr>
      <w:tc>
        <w:tcPr>
          <w:tcW w:w="1867" w:type="dxa"/>
          <w:vMerge/>
          <w:vAlign w:val="center"/>
        </w:tcPr>
        <w:p w14:paraId="62CBD254" w14:textId="77777777" w:rsidR="00E674FA" w:rsidRDefault="00E674FA" w:rsidP="00E674FA">
          <w:pPr>
            <w:pStyle w:val="stbilgi"/>
            <w:jc w:val="center"/>
          </w:pPr>
        </w:p>
      </w:tc>
      <w:tc>
        <w:tcPr>
          <w:tcW w:w="8198" w:type="dxa"/>
          <w:vMerge/>
          <w:vAlign w:val="center"/>
        </w:tcPr>
        <w:p w14:paraId="4050C5AB" w14:textId="77777777" w:rsidR="00E674FA" w:rsidRPr="004272E5" w:rsidRDefault="00E674FA" w:rsidP="00E674FA">
          <w:pPr>
            <w:pStyle w:val="stbilgi"/>
            <w:jc w:val="center"/>
          </w:pPr>
        </w:p>
      </w:tc>
    </w:tr>
  </w:tbl>
  <w:p w14:paraId="4B3982D0" w14:textId="77777777" w:rsidR="00E674FA" w:rsidRDefault="00E674FA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xA5KWhpZm5hbGBko6SsGpxcWZ+XkgBea1AAyOgk8sAAAA"/>
  </w:docVars>
  <w:rsids>
    <w:rsidRoot w:val="00443428"/>
    <w:rsid w:val="0000532B"/>
    <w:rsid w:val="000541B4"/>
    <w:rsid w:val="000A5811"/>
    <w:rsid w:val="0010026A"/>
    <w:rsid w:val="0013221F"/>
    <w:rsid w:val="001908F1"/>
    <w:rsid w:val="002230CD"/>
    <w:rsid w:val="00276470"/>
    <w:rsid w:val="002E7796"/>
    <w:rsid w:val="002F3294"/>
    <w:rsid w:val="003120B8"/>
    <w:rsid w:val="0036787F"/>
    <w:rsid w:val="003726A0"/>
    <w:rsid w:val="0039671C"/>
    <w:rsid w:val="00443428"/>
    <w:rsid w:val="00464EEF"/>
    <w:rsid w:val="0049627A"/>
    <w:rsid w:val="004C2BB4"/>
    <w:rsid w:val="004D7E94"/>
    <w:rsid w:val="00513949"/>
    <w:rsid w:val="005505C3"/>
    <w:rsid w:val="00587574"/>
    <w:rsid w:val="005C3B5E"/>
    <w:rsid w:val="0061773D"/>
    <w:rsid w:val="006C52AF"/>
    <w:rsid w:val="0071664D"/>
    <w:rsid w:val="0076017A"/>
    <w:rsid w:val="007D38B6"/>
    <w:rsid w:val="00895995"/>
    <w:rsid w:val="008D30EB"/>
    <w:rsid w:val="008F2E0E"/>
    <w:rsid w:val="00930557"/>
    <w:rsid w:val="009342D6"/>
    <w:rsid w:val="00962A12"/>
    <w:rsid w:val="00996036"/>
    <w:rsid w:val="009E4925"/>
    <w:rsid w:val="009F4D89"/>
    <w:rsid w:val="00A248F5"/>
    <w:rsid w:val="00A612E4"/>
    <w:rsid w:val="00A66065"/>
    <w:rsid w:val="00AA3894"/>
    <w:rsid w:val="00AC76AE"/>
    <w:rsid w:val="00B128D3"/>
    <w:rsid w:val="00B12F07"/>
    <w:rsid w:val="00B17E49"/>
    <w:rsid w:val="00B3746B"/>
    <w:rsid w:val="00C76227"/>
    <w:rsid w:val="00C82BEB"/>
    <w:rsid w:val="00C91115"/>
    <w:rsid w:val="00CC00C6"/>
    <w:rsid w:val="00CD0C6F"/>
    <w:rsid w:val="00D53C55"/>
    <w:rsid w:val="00D85767"/>
    <w:rsid w:val="00D958EA"/>
    <w:rsid w:val="00DC04CC"/>
    <w:rsid w:val="00E37B1A"/>
    <w:rsid w:val="00E4187E"/>
    <w:rsid w:val="00E674FA"/>
    <w:rsid w:val="00E86119"/>
    <w:rsid w:val="00EB073F"/>
    <w:rsid w:val="00EF52B9"/>
    <w:rsid w:val="00F8328C"/>
    <w:rsid w:val="00FB2860"/>
    <w:rsid w:val="00FB2B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13EB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5C3B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4342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k1Char">
    <w:name w:val="Başlık 1 Char"/>
    <w:basedOn w:val="VarsaylanParagrafYazTipi"/>
    <w:link w:val="Balk1"/>
    <w:uiPriority w:val="9"/>
    <w:rsid w:val="005C3B5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E674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674FA"/>
  </w:style>
  <w:style w:type="paragraph" w:styleId="Altbilgi">
    <w:name w:val="footer"/>
    <w:basedOn w:val="Normal"/>
    <w:link w:val="AltbilgiChar"/>
    <w:uiPriority w:val="99"/>
    <w:unhideWhenUsed/>
    <w:rsid w:val="00E674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674FA"/>
  </w:style>
  <w:style w:type="paragraph" w:styleId="BalonMetni">
    <w:name w:val="Balloon Text"/>
    <w:basedOn w:val="Normal"/>
    <w:link w:val="BalonMetniChar"/>
    <w:uiPriority w:val="99"/>
    <w:semiHidden/>
    <w:unhideWhenUsed/>
    <w:rsid w:val="00CD0C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D0C6F"/>
    <w:rPr>
      <w:rFonts w:ascii="Tahoma" w:hAnsi="Tahoma" w:cs="Tahoma"/>
      <w:sz w:val="16"/>
      <w:szCs w:val="16"/>
    </w:rPr>
  </w:style>
  <w:style w:type="paragraph" w:styleId="AralkYok">
    <w:name w:val="No Spacing"/>
    <w:uiPriority w:val="1"/>
    <w:qFormat/>
    <w:rsid w:val="0000532B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5C3B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4342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k1Char">
    <w:name w:val="Başlık 1 Char"/>
    <w:basedOn w:val="VarsaylanParagrafYazTipi"/>
    <w:link w:val="Balk1"/>
    <w:uiPriority w:val="9"/>
    <w:rsid w:val="005C3B5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E674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674FA"/>
  </w:style>
  <w:style w:type="paragraph" w:styleId="Altbilgi">
    <w:name w:val="footer"/>
    <w:basedOn w:val="Normal"/>
    <w:link w:val="AltbilgiChar"/>
    <w:uiPriority w:val="99"/>
    <w:unhideWhenUsed/>
    <w:rsid w:val="00E674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674FA"/>
  </w:style>
  <w:style w:type="paragraph" w:styleId="BalonMetni">
    <w:name w:val="Balloon Text"/>
    <w:basedOn w:val="Normal"/>
    <w:link w:val="BalonMetniChar"/>
    <w:uiPriority w:val="99"/>
    <w:semiHidden/>
    <w:unhideWhenUsed/>
    <w:rsid w:val="00CD0C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D0C6F"/>
    <w:rPr>
      <w:rFonts w:ascii="Tahoma" w:hAnsi="Tahoma" w:cs="Tahoma"/>
      <w:sz w:val="16"/>
      <w:szCs w:val="16"/>
    </w:rPr>
  </w:style>
  <w:style w:type="paragraph" w:styleId="AralkYok">
    <w:name w:val="No Spacing"/>
    <w:uiPriority w:val="1"/>
    <w:qFormat/>
    <w:rsid w:val="0000532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7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2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3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te Desk</dc:creator>
  <cp:lastModifiedBy>14</cp:lastModifiedBy>
  <cp:revision>5</cp:revision>
  <cp:lastPrinted>2023-04-26T08:03:00Z</cp:lastPrinted>
  <dcterms:created xsi:type="dcterms:W3CDTF">2025-01-15T12:45:00Z</dcterms:created>
  <dcterms:modified xsi:type="dcterms:W3CDTF">2025-01-21T12:52:00Z</dcterms:modified>
</cp:coreProperties>
</file>